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2101" w:rsidRPr="00585AD4" w:rsidRDefault="00482101" w:rsidP="00482101">
      <w:pPr>
        <w:spacing w:line="360" w:lineRule="auto"/>
        <w:jc w:val="center"/>
        <w:rPr>
          <w:b/>
        </w:rPr>
      </w:pPr>
      <w:bookmarkStart w:id="0" w:name="_GoBack"/>
      <w:bookmarkEnd w:id="0"/>
      <w:r w:rsidRPr="00585AD4">
        <w:rPr>
          <w:b/>
        </w:rPr>
        <w:t>UMOWA ......../.........</w:t>
      </w:r>
    </w:p>
    <w:p w:rsidR="00482101" w:rsidRPr="00585AD4" w:rsidRDefault="00482101" w:rsidP="00482101">
      <w:pPr>
        <w:spacing w:line="360" w:lineRule="auto"/>
        <w:jc w:val="center"/>
        <w:rPr>
          <w:b/>
        </w:rPr>
      </w:pPr>
      <w:r w:rsidRPr="00585AD4">
        <w:rPr>
          <w:b/>
        </w:rPr>
        <w:t xml:space="preserve">o realizację projektu badawczego </w:t>
      </w:r>
    </w:p>
    <w:p w:rsidR="00482101" w:rsidRPr="00585AD4" w:rsidRDefault="00482101" w:rsidP="00482101">
      <w:pPr>
        <w:spacing w:line="360" w:lineRule="auto"/>
        <w:jc w:val="center"/>
        <w:rPr>
          <w:b/>
        </w:rPr>
      </w:pPr>
    </w:p>
    <w:p w:rsidR="00482101" w:rsidRPr="00585AD4" w:rsidRDefault="00482101" w:rsidP="00482101">
      <w:pPr>
        <w:spacing w:line="360" w:lineRule="auto"/>
      </w:pPr>
      <w:r w:rsidRPr="00585AD4">
        <w:t>zawarta w dniu ..................................... w Tarnowie</w:t>
      </w:r>
    </w:p>
    <w:p w:rsidR="00482101" w:rsidRPr="00585AD4" w:rsidRDefault="00482101" w:rsidP="00482101">
      <w:pPr>
        <w:spacing w:line="360" w:lineRule="auto"/>
      </w:pPr>
      <w:r w:rsidRPr="00585AD4">
        <w:t>pomiędzy</w:t>
      </w:r>
    </w:p>
    <w:p w:rsidR="00482101" w:rsidRPr="00585AD4" w:rsidRDefault="00482101" w:rsidP="00482101">
      <w:pPr>
        <w:spacing w:line="360" w:lineRule="auto"/>
      </w:pPr>
      <w:r w:rsidRPr="00585AD4">
        <w:t>Państwową Wyższą Szkołą Zawodową w Tarnowie reprezentowaną przez:</w:t>
      </w:r>
    </w:p>
    <w:p w:rsidR="00482101" w:rsidRDefault="00482101" w:rsidP="00482101">
      <w:pPr>
        <w:spacing w:line="360" w:lineRule="auto"/>
      </w:pPr>
      <w:r w:rsidRPr="00585AD4">
        <w:rPr>
          <w:b/>
        </w:rPr>
        <w:t xml:space="preserve">dr hab. inż. Jadwigę Laskę, prof. PWSZ - </w:t>
      </w:r>
      <w:r w:rsidRPr="00585AD4">
        <w:t>Rektora PWSZ w Tarnowie</w:t>
      </w:r>
    </w:p>
    <w:p w:rsidR="00482101" w:rsidRDefault="00482101" w:rsidP="00482101">
      <w:pPr>
        <w:spacing w:line="360" w:lineRule="auto"/>
      </w:pPr>
      <w:r>
        <w:t>przy udziale</w:t>
      </w:r>
    </w:p>
    <w:p w:rsidR="00482101" w:rsidRPr="00585AD4" w:rsidRDefault="00482101" w:rsidP="00482101">
      <w:pPr>
        <w:spacing w:line="360" w:lineRule="auto"/>
      </w:pPr>
      <w:r>
        <w:t>mgr Katarzyny Michalik - Kwestora PWSZ w Tarnowie</w:t>
      </w:r>
    </w:p>
    <w:p w:rsidR="00482101" w:rsidRPr="00585AD4" w:rsidRDefault="00482101" w:rsidP="00482101">
      <w:pPr>
        <w:spacing w:line="360" w:lineRule="auto"/>
      </w:pPr>
      <w:r w:rsidRPr="00585AD4">
        <w:t>a</w:t>
      </w:r>
    </w:p>
    <w:p w:rsidR="00482101" w:rsidRPr="00585AD4" w:rsidRDefault="00482101" w:rsidP="00482101">
      <w:pPr>
        <w:jc w:val="center"/>
      </w:pPr>
      <w:r w:rsidRPr="00585AD4">
        <w:t>.......................................................................................................................................................</w:t>
      </w:r>
    </w:p>
    <w:p w:rsidR="00482101" w:rsidRPr="00585AD4" w:rsidRDefault="00482101" w:rsidP="00482101">
      <w:pPr>
        <w:jc w:val="center"/>
      </w:pPr>
      <w:r w:rsidRPr="00585AD4">
        <w:t>(imię i nazwisko, adres zamieszkania)</w:t>
      </w:r>
    </w:p>
    <w:p w:rsidR="00482101" w:rsidRPr="00585AD4" w:rsidRDefault="00482101" w:rsidP="00482101">
      <w:pPr>
        <w:jc w:val="center"/>
      </w:pPr>
    </w:p>
    <w:p w:rsidR="00482101" w:rsidRPr="00585AD4" w:rsidRDefault="00482101" w:rsidP="00482101">
      <w:pPr>
        <w:spacing w:line="360" w:lineRule="auto"/>
        <w:jc w:val="both"/>
      </w:pPr>
      <w:r w:rsidRPr="00585AD4">
        <w:t>zwaną(</w:t>
      </w:r>
      <w:proofErr w:type="spellStart"/>
      <w:r w:rsidRPr="00585AD4">
        <w:t>ym</w:t>
      </w:r>
      <w:proofErr w:type="spellEnd"/>
      <w:r w:rsidRPr="00585AD4">
        <w:t>) dalej "Kierownikiem projektu"</w:t>
      </w:r>
    </w:p>
    <w:p w:rsidR="00482101" w:rsidRPr="00585AD4" w:rsidRDefault="00482101" w:rsidP="00482101">
      <w:pPr>
        <w:jc w:val="center"/>
      </w:pPr>
      <w:r w:rsidRPr="00585AD4">
        <w:t>§ 1.</w:t>
      </w:r>
    </w:p>
    <w:p w:rsidR="00482101" w:rsidRPr="00585AD4" w:rsidRDefault="00482101" w:rsidP="00482101">
      <w:pPr>
        <w:spacing w:line="360" w:lineRule="auto"/>
        <w:jc w:val="both"/>
      </w:pPr>
      <w:r w:rsidRPr="00585AD4">
        <w:t>Przedmiotem umowy jest w</w:t>
      </w:r>
      <w:r>
        <w:t>ykonanie projektu badawczego</w:t>
      </w:r>
      <w:r w:rsidRPr="00585AD4">
        <w:t xml:space="preserve"> "...." zwanego dalej "projektem", przyjętego do finansowania na podstawie konkursu. </w:t>
      </w:r>
    </w:p>
    <w:p w:rsidR="00482101" w:rsidRPr="00585AD4" w:rsidRDefault="00482101" w:rsidP="00482101">
      <w:pPr>
        <w:jc w:val="both"/>
      </w:pPr>
    </w:p>
    <w:p w:rsidR="00482101" w:rsidRPr="00585AD4" w:rsidRDefault="00482101" w:rsidP="00482101">
      <w:pPr>
        <w:jc w:val="center"/>
      </w:pPr>
      <w:r w:rsidRPr="00585AD4">
        <w:t>§ 2.</w:t>
      </w:r>
    </w:p>
    <w:p w:rsidR="00482101" w:rsidRPr="00585AD4" w:rsidRDefault="00482101" w:rsidP="00482101">
      <w:pPr>
        <w:spacing w:line="360" w:lineRule="auto"/>
        <w:jc w:val="both"/>
      </w:pPr>
      <w:r w:rsidRPr="00585AD4">
        <w:t>1. Do wykonywania projektu w zakresie praw, obowiązków i współdziałania stron umowy, przebiegu realizacji prac, sporządzania raportów, odbioru i rozliczeń mają zastosowanie przepisy Zarządzenia Rektora nr ............wprowadzającego Regulamin dofinansowania prac badawczych prowadzonych w PWSZ w Tarnowie.</w:t>
      </w:r>
    </w:p>
    <w:p w:rsidR="00482101" w:rsidRPr="00585AD4" w:rsidRDefault="00482101" w:rsidP="00482101">
      <w:pPr>
        <w:pStyle w:val="Tekstpodstawowy"/>
        <w:tabs>
          <w:tab w:val="right" w:leader="dot" w:pos="9073"/>
        </w:tabs>
        <w:overflowPunct w:val="0"/>
        <w:autoSpaceDE w:val="0"/>
        <w:autoSpaceDN w:val="0"/>
        <w:adjustRightInd w:val="0"/>
        <w:spacing w:line="360" w:lineRule="auto"/>
        <w:ind w:left="-1"/>
        <w:textAlignment w:val="baseline"/>
        <w:rPr>
          <w:rFonts w:ascii="Times New Roman" w:hAnsi="Times New Roman" w:cs="Times New Roman"/>
        </w:rPr>
      </w:pPr>
      <w:r w:rsidRPr="00585AD4">
        <w:rPr>
          <w:rFonts w:ascii="Times New Roman" w:hAnsi="Times New Roman" w:cs="Times New Roman"/>
        </w:rPr>
        <w:t>2. Kierownik projektu zobowiązuje się wykonać projekt zgodnie z opisem projektu umieszczonym we wniosku o finansowanie tego projektu, złożonym w postępowaniu konkursowym.</w:t>
      </w:r>
    </w:p>
    <w:p w:rsidR="00482101" w:rsidRPr="00585AD4" w:rsidRDefault="00482101" w:rsidP="00482101">
      <w:pPr>
        <w:pStyle w:val="Tekstpodstawowy"/>
        <w:tabs>
          <w:tab w:val="right" w:leader="dot" w:pos="9073"/>
        </w:tabs>
        <w:overflowPunct w:val="0"/>
        <w:autoSpaceDE w:val="0"/>
        <w:autoSpaceDN w:val="0"/>
        <w:adjustRightInd w:val="0"/>
        <w:spacing w:line="360" w:lineRule="auto"/>
        <w:ind w:left="-1"/>
        <w:textAlignment w:val="baseline"/>
        <w:rPr>
          <w:rFonts w:ascii="Times New Roman" w:hAnsi="Times New Roman" w:cs="Times New Roman"/>
        </w:rPr>
      </w:pPr>
      <w:r w:rsidRPr="00585AD4">
        <w:rPr>
          <w:rFonts w:ascii="Times New Roman" w:hAnsi="Times New Roman" w:cs="Times New Roman"/>
        </w:rPr>
        <w:t>3. Środkami finansowymi przekazanymi n</w:t>
      </w:r>
      <w:r>
        <w:rPr>
          <w:rFonts w:ascii="Times New Roman" w:hAnsi="Times New Roman" w:cs="Times New Roman"/>
        </w:rPr>
        <w:t>a realizację projektu dysponuje</w:t>
      </w:r>
      <w:r w:rsidRPr="00585AD4">
        <w:rPr>
          <w:rFonts w:ascii="Times New Roman" w:hAnsi="Times New Roman" w:cs="Times New Roman"/>
        </w:rPr>
        <w:t xml:space="preserve"> Kierownik projektu</w:t>
      </w:r>
      <w:r>
        <w:rPr>
          <w:rFonts w:ascii="Times New Roman" w:hAnsi="Times New Roman" w:cs="Times New Roman"/>
        </w:rPr>
        <w:t xml:space="preserve"> poprzez Dział Finansowy Państwowej Wyższej Szkoły Zawodowej w Tarnowie.</w:t>
      </w:r>
    </w:p>
    <w:p w:rsidR="00482101" w:rsidRPr="00AF7C94" w:rsidRDefault="00482101" w:rsidP="00482101">
      <w:pPr>
        <w:pStyle w:val="Tekstpodstawowy"/>
        <w:tabs>
          <w:tab w:val="right" w:leader="dot" w:pos="9073"/>
        </w:tabs>
        <w:overflowPunct w:val="0"/>
        <w:autoSpaceDE w:val="0"/>
        <w:autoSpaceDN w:val="0"/>
        <w:adjustRightInd w:val="0"/>
        <w:spacing w:line="360" w:lineRule="auto"/>
        <w:ind w:left="-1"/>
        <w:textAlignment w:val="baseline"/>
        <w:rPr>
          <w:rFonts w:ascii="Times New Roman" w:hAnsi="Times New Roman" w:cs="Times New Roman"/>
        </w:rPr>
      </w:pPr>
      <w:r w:rsidRPr="00585AD4">
        <w:rPr>
          <w:rFonts w:ascii="Times New Roman" w:hAnsi="Times New Roman" w:cs="Times New Roman"/>
        </w:rPr>
        <w:t xml:space="preserve">4. </w:t>
      </w:r>
      <w:r>
        <w:rPr>
          <w:rFonts w:ascii="Times New Roman" w:hAnsi="Times New Roman" w:cs="Times New Roman"/>
        </w:rPr>
        <w:t>Nadzór</w:t>
      </w:r>
      <w:r w:rsidRPr="00585AD4">
        <w:rPr>
          <w:rFonts w:ascii="Times New Roman" w:hAnsi="Times New Roman" w:cs="Times New Roman"/>
        </w:rPr>
        <w:t xml:space="preserve"> nad prawidłowością wydatkowania środków finansowych</w:t>
      </w:r>
      <w:r>
        <w:rPr>
          <w:rFonts w:ascii="Times New Roman" w:hAnsi="Times New Roman" w:cs="Times New Roman"/>
        </w:rPr>
        <w:t xml:space="preserve"> sprawuje Kwestor </w:t>
      </w:r>
      <w:r w:rsidRPr="00AF7C94">
        <w:rPr>
          <w:rFonts w:ascii="Times New Roman" w:hAnsi="Times New Roman" w:cs="Times New Roman"/>
        </w:rPr>
        <w:t>lub pracownik Kwestury (Działu Finansowego) do tego uprawniony.</w:t>
      </w:r>
    </w:p>
    <w:p w:rsidR="00482101" w:rsidRPr="00585AD4" w:rsidRDefault="00482101" w:rsidP="00482101">
      <w:pPr>
        <w:pStyle w:val="Tekstpodstawowy"/>
        <w:tabs>
          <w:tab w:val="right" w:leader="dot" w:pos="9073"/>
        </w:tabs>
        <w:overflowPunct w:val="0"/>
        <w:autoSpaceDE w:val="0"/>
        <w:autoSpaceDN w:val="0"/>
        <w:adjustRightInd w:val="0"/>
        <w:spacing w:line="360" w:lineRule="auto"/>
        <w:ind w:left="-1"/>
        <w:textAlignment w:val="baseline"/>
        <w:rPr>
          <w:rFonts w:ascii="Times New Roman" w:hAnsi="Times New Roman" w:cs="Times New Roman"/>
        </w:rPr>
      </w:pPr>
      <w:r w:rsidRPr="00585AD4">
        <w:rPr>
          <w:rFonts w:ascii="Times New Roman" w:hAnsi="Times New Roman" w:cs="Times New Roman"/>
        </w:rPr>
        <w:t>5. Środki finansowe na realizację projektu, nie mogą być wydatkowane na inne cele, niż określone we wniosku. Kierownik projektu jest odpowiedzialny za prawidłowe wydatkowanie tych środków zgodnie z umową.</w:t>
      </w:r>
    </w:p>
    <w:p w:rsidR="00482101" w:rsidRPr="00585AD4" w:rsidRDefault="00482101" w:rsidP="00482101">
      <w:pPr>
        <w:jc w:val="both"/>
      </w:pPr>
    </w:p>
    <w:p w:rsidR="00482101" w:rsidRPr="00585AD4" w:rsidRDefault="00482101" w:rsidP="00482101">
      <w:pPr>
        <w:jc w:val="center"/>
      </w:pPr>
      <w:r w:rsidRPr="00585AD4">
        <w:t>§ 3.</w:t>
      </w:r>
    </w:p>
    <w:p w:rsidR="00482101" w:rsidRPr="00585AD4" w:rsidRDefault="00482101" w:rsidP="00482101">
      <w:pPr>
        <w:jc w:val="both"/>
      </w:pPr>
    </w:p>
    <w:p w:rsidR="00482101" w:rsidRPr="00585AD4" w:rsidRDefault="00482101" w:rsidP="00482101">
      <w:pPr>
        <w:pStyle w:val="Tekstpodstawowywcity3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sz w:val="24"/>
          <w:szCs w:val="24"/>
        </w:rPr>
      </w:pPr>
      <w:r w:rsidRPr="00585AD4">
        <w:rPr>
          <w:sz w:val="24"/>
          <w:szCs w:val="24"/>
        </w:rPr>
        <w:lastRenderedPageBreak/>
        <w:t xml:space="preserve">1. Dzień rozpoczęcia realizacji projektu strony ustalają na dzień zawarcia umowy, </w:t>
      </w:r>
      <w:r w:rsidRPr="00585AD4">
        <w:rPr>
          <w:sz w:val="24"/>
          <w:szCs w:val="24"/>
        </w:rPr>
        <w:br/>
        <w:t>a zakończenia realizacji projektu strony planują na dzień .......................................... .</w:t>
      </w:r>
    </w:p>
    <w:p w:rsidR="00482101" w:rsidRPr="008443BC" w:rsidRDefault="00482101" w:rsidP="00482101">
      <w:pPr>
        <w:pStyle w:val="Tekstpodstawowywcity3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sz w:val="24"/>
          <w:szCs w:val="24"/>
        </w:rPr>
      </w:pPr>
      <w:r w:rsidRPr="008443BC">
        <w:rPr>
          <w:sz w:val="24"/>
          <w:szCs w:val="24"/>
        </w:rPr>
        <w:t xml:space="preserve">2. Okres realizacji projektu, wynikający z ust. 1, może zostać wydłużony przez Rektora </w:t>
      </w:r>
      <w:r>
        <w:rPr>
          <w:sz w:val="24"/>
          <w:szCs w:val="24"/>
        </w:rPr>
        <w:br/>
      </w:r>
      <w:r w:rsidRPr="008443BC">
        <w:rPr>
          <w:sz w:val="24"/>
          <w:szCs w:val="24"/>
        </w:rPr>
        <w:t>w przypadku choroby kierownika</w:t>
      </w:r>
      <w:r>
        <w:rPr>
          <w:sz w:val="24"/>
          <w:szCs w:val="24"/>
        </w:rPr>
        <w:t>,</w:t>
      </w:r>
      <w:r w:rsidRPr="008443BC">
        <w:rPr>
          <w:sz w:val="24"/>
          <w:szCs w:val="24"/>
        </w:rPr>
        <w:t xml:space="preserve"> wykonawcy projektu lub w udokument</w:t>
      </w:r>
      <w:r>
        <w:rPr>
          <w:sz w:val="24"/>
          <w:szCs w:val="24"/>
        </w:rPr>
        <w:t>owanych przypadkach losowych (np.</w:t>
      </w:r>
      <w:r w:rsidRPr="008443BC">
        <w:rPr>
          <w:sz w:val="24"/>
          <w:szCs w:val="24"/>
        </w:rPr>
        <w:t xml:space="preserve"> z tytułu urlopów macierzyńskich i wychowawczych</w:t>
      </w:r>
      <w:r>
        <w:rPr>
          <w:sz w:val="24"/>
          <w:szCs w:val="24"/>
        </w:rPr>
        <w:t>)</w:t>
      </w:r>
      <w:r w:rsidRPr="008443BC">
        <w:rPr>
          <w:sz w:val="24"/>
          <w:szCs w:val="24"/>
        </w:rPr>
        <w:t>.</w:t>
      </w:r>
    </w:p>
    <w:p w:rsidR="00482101" w:rsidRPr="00585AD4" w:rsidRDefault="00482101" w:rsidP="00482101">
      <w:pPr>
        <w:pStyle w:val="Tekstpodstawowywcity3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sz w:val="24"/>
          <w:szCs w:val="24"/>
        </w:rPr>
      </w:pPr>
      <w:r w:rsidRPr="00585AD4">
        <w:rPr>
          <w:sz w:val="24"/>
          <w:szCs w:val="24"/>
        </w:rPr>
        <w:t xml:space="preserve">3. Okres wydłużenia projektu określa Rektor. </w:t>
      </w:r>
    </w:p>
    <w:p w:rsidR="00482101" w:rsidRPr="00585AD4" w:rsidRDefault="00482101" w:rsidP="00482101">
      <w:pPr>
        <w:jc w:val="center"/>
      </w:pPr>
      <w:r w:rsidRPr="00585AD4">
        <w:t>§ 4.</w:t>
      </w:r>
    </w:p>
    <w:p w:rsidR="00482101" w:rsidRPr="00585AD4" w:rsidRDefault="00482101" w:rsidP="00482101">
      <w:pPr>
        <w:overflowPunct w:val="0"/>
        <w:autoSpaceDE w:val="0"/>
        <w:autoSpaceDN w:val="0"/>
        <w:adjustRightInd w:val="0"/>
        <w:ind w:left="360"/>
        <w:jc w:val="both"/>
        <w:textAlignment w:val="baseline"/>
      </w:pPr>
    </w:p>
    <w:p w:rsidR="00482101" w:rsidRPr="00585AD4" w:rsidRDefault="00482101" w:rsidP="00482101">
      <w:p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</w:pPr>
      <w:r w:rsidRPr="00585AD4">
        <w:t>1. Na realizację projektu Rektor przyznaje środki finansowe w wysokości …………. zł.</w:t>
      </w:r>
    </w:p>
    <w:p w:rsidR="00482101" w:rsidRPr="00585AD4" w:rsidRDefault="00482101" w:rsidP="00482101">
      <w:pPr>
        <w:spacing w:line="360" w:lineRule="auto"/>
        <w:jc w:val="both"/>
      </w:pPr>
      <w:r w:rsidRPr="00585AD4">
        <w:t>2. Środki finansowe przyznane na realizację projektu będą wydatkowane zgodnie z polityką finansową prowadzoną przez Państwową Wyższą Szkołę Zawodową w Tarnowie.</w:t>
      </w:r>
    </w:p>
    <w:p w:rsidR="00482101" w:rsidRPr="00585AD4" w:rsidRDefault="00482101" w:rsidP="00482101">
      <w:pPr>
        <w:spacing w:line="360" w:lineRule="auto"/>
        <w:jc w:val="both"/>
      </w:pPr>
    </w:p>
    <w:p w:rsidR="00482101" w:rsidRPr="00585AD4" w:rsidRDefault="00482101" w:rsidP="00482101">
      <w:pPr>
        <w:jc w:val="center"/>
      </w:pPr>
      <w:r w:rsidRPr="00585AD4">
        <w:t>§ 5.</w:t>
      </w:r>
    </w:p>
    <w:p w:rsidR="00482101" w:rsidRPr="00585AD4" w:rsidRDefault="00482101" w:rsidP="00482101">
      <w:pPr>
        <w:spacing w:line="360" w:lineRule="auto"/>
        <w:jc w:val="both"/>
      </w:pPr>
    </w:p>
    <w:p w:rsidR="00482101" w:rsidRDefault="00482101" w:rsidP="00482101">
      <w:pPr>
        <w:pStyle w:val="Tekstpodstawowywcity3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sz w:val="24"/>
          <w:szCs w:val="24"/>
        </w:rPr>
      </w:pPr>
      <w:r w:rsidRPr="00585AD4">
        <w:rPr>
          <w:sz w:val="24"/>
          <w:szCs w:val="24"/>
        </w:rPr>
        <w:t xml:space="preserve">1. </w:t>
      </w:r>
      <w:r>
        <w:rPr>
          <w:sz w:val="24"/>
          <w:szCs w:val="24"/>
        </w:rPr>
        <w:t>Raport roczny składa się po 12 miesiącach trwania projektu w terminie 30 dni.</w:t>
      </w:r>
    </w:p>
    <w:p w:rsidR="00482101" w:rsidRPr="00585AD4" w:rsidRDefault="00482101" w:rsidP="00482101">
      <w:pPr>
        <w:pStyle w:val="Tekstpodstawowywcity3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585AD4">
        <w:rPr>
          <w:sz w:val="24"/>
          <w:szCs w:val="24"/>
        </w:rPr>
        <w:t>Raport końcowy składa się w terminie do 2 miesięcy od daty zakończenia projektu.</w:t>
      </w:r>
    </w:p>
    <w:p w:rsidR="00482101" w:rsidRPr="00585AD4" w:rsidRDefault="00482101" w:rsidP="00482101">
      <w:pPr>
        <w:spacing w:line="360" w:lineRule="auto"/>
        <w:jc w:val="both"/>
      </w:pPr>
      <w:r>
        <w:t>3</w:t>
      </w:r>
      <w:r w:rsidRPr="00585AD4">
        <w:t>. Nieterminowe złożenie raportu końcowego o którym mowa w ust. 1 stanowi podstawę do uznania umowy za niewykonaną i do żądania zwrotu przekazanych środków.</w:t>
      </w:r>
    </w:p>
    <w:p w:rsidR="00482101" w:rsidRPr="00585AD4" w:rsidRDefault="00482101" w:rsidP="00482101">
      <w:pPr>
        <w:pStyle w:val="Tekstpodstawowywcity3"/>
        <w:ind w:left="0"/>
        <w:jc w:val="center"/>
        <w:rPr>
          <w:sz w:val="24"/>
          <w:szCs w:val="24"/>
        </w:rPr>
      </w:pPr>
      <w:r w:rsidRPr="00585AD4">
        <w:rPr>
          <w:sz w:val="24"/>
          <w:szCs w:val="24"/>
        </w:rPr>
        <w:t>§ 6.</w:t>
      </w:r>
    </w:p>
    <w:p w:rsidR="00482101" w:rsidRPr="00585AD4" w:rsidRDefault="00482101" w:rsidP="00482101">
      <w:pPr>
        <w:pStyle w:val="Tekstpodstawowywcity2"/>
        <w:overflowPunct w:val="0"/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</w:pPr>
      <w:r w:rsidRPr="00585AD4">
        <w:t>Publikacje wyników prac powinny być opatrzone informacją „Praca naukowa finansowana ze środków Państwowej Wyższej Szkoły Zawodowej w Tarnowie</w:t>
      </w:r>
      <w:r>
        <w:t>, umowa nr............... „</w:t>
      </w:r>
      <w:r w:rsidRPr="00585AD4">
        <w:t>........................” lub jej odpowiednikiem w języku obcym.</w:t>
      </w:r>
    </w:p>
    <w:p w:rsidR="00482101" w:rsidRPr="00585AD4" w:rsidRDefault="00482101" w:rsidP="00482101">
      <w:pPr>
        <w:pStyle w:val="Tekstpodstawowywcity3"/>
        <w:ind w:left="0"/>
        <w:jc w:val="center"/>
        <w:rPr>
          <w:sz w:val="24"/>
          <w:szCs w:val="24"/>
        </w:rPr>
      </w:pPr>
      <w:r w:rsidRPr="00585AD4">
        <w:rPr>
          <w:sz w:val="24"/>
          <w:szCs w:val="24"/>
        </w:rPr>
        <w:t>§ 7.</w:t>
      </w:r>
    </w:p>
    <w:p w:rsidR="00482101" w:rsidRPr="008443BC" w:rsidRDefault="00482101" w:rsidP="00482101">
      <w:pPr>
        <w:overflowPunct w:val="0"/>
        <w:autoSpaceDE w:val="0"/>
        <w:autoSpaceDN w:val="0"/>
        <w:adjustRightInd w:val="0"/>
        <w:jc w:val="both"/>
        <w:textAlignment w:val="baseline"/>
      </w:pPr>
      <w:r w:rsidRPr="008443BC">
        <w:t xml:space="preserve">Umowa może być rozwiązana na mocy porozumienia stron w przypadku wystąpienia okoliczności, za które strony nie ponoszą odpowiedzialności, a które uniemożliwiają wykonanie umowy. </w:t>
      </w:r>
    </w:p>
    <w:p w:rsidR="00482101" w:rsidRPr="00585AD4" w:rsidRDefault="00482101" w:rsidP="00482101">
      <w:pPr>
        <w:overflowPunct w:val="0"/>
        <w:autoSpaceDE w:val="0"/>
        <w:autoSpaceDN w:val="0"/>
        <w:adjustRightInd w:val="0"/>
        <w:ind w:left="180"/>
        <w:jc w:val="both"/>
        <w:textAlignment w:val="baseline"/>
      </w:pPr>
    </w:p>
    <w:p w:rsidR="00482101" w:rsidRPr="00585AD4" w:rsidRDefault="00482101" w:rsidP="00482101">
      <w:pPr>
        <w:pStyle w:val="Tekstpodstawowywcity3"/>
        <w:ind w:left="0"/>
        <w:jc w:val="center"/>
        <w:rPr>
          <w:sz w:val="24"/>
          <w:szCs w:val="24"/>
        </w:rPr>
      </w:pPr>
      <w:r w:rsidRPr="00585AD4">
        <w:rPr>
          <w:sz w:val="24"/>
          <w:szCs w:val="24"/>
        </w:rPr>
        <w:t>§ 8.</w:t>
      </w:r>
    </w:p>
    <w:p w:rsidR="00482101" w:rsidRPr="00585AD4" w:rsidRDefault="00482101" w:rsidP="00482101">
      <w:pPr>
        <w:pStyle w:val="Tekstpodstawowywcity2"/>
        <w:spacing w:line="240" w:lineRule="auto"/>
        <w:ind w:left="0"/>
        <w:jc w:val="both"/>
      </w:pPr>
      <w:r w:rsidRPr="00585AD4">
        <w:t xml:space="preserve">Umowę sporządzono w dwóch jednobrzmiących egzemplarzach, </w:t>
      </w:r>
      <w:r>
        <w:t xml:space="preserve">po jednym dla PWSZ </w:t>
      </w:r>
      <w:r>
        <w:br/>
        <w:t>w Tarnowie oraz</w:t>
      </w:r>
      <w:r w:rsidRPr="00585AD4">
        <w:t xml:space="preserve"> Kierownik</w:t>
      </w:r>
      <w:r>
        <w:t>a</w:t>
      </w:r>
      <w:r w:rsidRPr="00585AD4">
        <w:t xml:space="preserve"> projektu.</w:t>
      </w:r>
    </w:p>
    <w:p w:rsidR="00482101" w:rsidRPr="00585AD4" w:rsidRDefault="00482101" w:rsidP="00482101">
      <w:pPr>
        <w:pStyle w:val="Tekstpodstawowy"/>
        <w:tabs>
          <w:tab w:val="right" w:leader="dot" w:pos="9073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 w:cs="Times New Roman"/>
        </w:rPr>
      </w:pPr>
    </w:p>
    <w:p w:rsidR="00482101" w:rsidRPr="00585AD4" w:rsidRDefault="00482101" w:rsidP="00482101">
      <w:pPr>
        <w:spacing w:line="360" w:lineRule="auto"/>
        <w:ind w:hanging="714"/>
        <w:jc w:val="both"/>
      </w:pPr>
    </w:p>
    <w:p w:rsidR="00482101" w:rsidRPr="00585AD4" w:rsidRDefault="00482101" w:rsidP="00482101">
      <w:pPr>
        <w:spacing w:line="360" w:lineRule="auto"/>
        <w:jc w:val="both"/>
      </w:pPr>
    </w:p>
    <w:p w:rsidR="00482101" w:rsidRPr="00585AD4" w:rsidRDefault="00482101" w:rsidP="00482101">
      <w:pPr>
        <w:spacing w:line="360" w:lineRule="auto"/>
        <w:jc w:val="both"/>
      </w:pPr>
    </w:p>
    <w:p w:rsidR="00482101" w:rsidRPr="00585AD4" w:rsidRDefault="00482101" w:rsidP="00482101">
      <w:pPr>
        <w:spacing w:line="360" w:lineRule="auto"/>
        <w:jc w:val="both"/>
      </w:pPr>
    </w:p>
    <w:p w:rsidR="00482101" w:rsidRPr="00585AD4" w:rsidRDefault="00482101" w:rsidP="00482101">
      <w:pPr>
        <w:spacing w:line="360" w:lineRule="auto"/>
        <w:jc w:val="both"/>
      </w:pPr>
    </w:p>
    <w:p w:rsidR="0099790E" w:rsidRPr="00482101" w:rsidRDefault="00482101" w:rsidP="00482101"/>
    <w:sectPr w:rsidR="0099790E" w:rsidRPr="004821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2E417E"/>
    <w:multiLevelType w:val="hybridMultilevel"/>
    <w:tmpl w:val="BE60F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A14320"/>
    <w:multiLevelType w:val="multilevel"/>
    <w:tmpl w:val="E0863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MTc0sTAyMbUwMLBU0lEKTi0uzszPAykwrAUAy57DlywAAAA="/>
  </w:docVars>
  <w:rsids>
    <w:rsidRoot w:val="00F97FE6"/>
    <w:rsid w:val="00017C71"/>
    <w:rsid w:val="00482101"/>
    <w:rsid w:val="007114AC"/>
    <w:rsid w:val="00BB1EAF"/>
    <w:rsid w:val="00D713B4"/>
    <w:rsid w:val="00F9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  <w:style w:type="paragraph" w:styleId="Tekstpodstawowywcity3">
    <w:name w:val="Body Text Indent 3"/>
    <w:basedOn w:val="Normalny"/>
    <w:link w:val="Tekstpodstawowywcity3Znak"/>
    <w:rsid w:val="0048210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82101"/>
    <w:rPr>
      <w:rFonts w:ascii="Times New Roman" w:eastAsia="Times New Roman" w:hAnsi="Times New Roman" w:cs="Times New Roman"/>
      <w:sz w:val="16"/>
      <w:szCs w:val="16"/>
      <w:lang w:val="pl-PL" w:eastAsia="pl-PL"/>
    </w:rPr>
  </w:style>
  <w:style w:type="paragraph" w:styleId="Tekstpodstawowywcity2">
    <w:name w:val="Body Text Indent 2"/>
    <w:basedOn w:val="Normalny"/>
    <w:link w:val="Tekstpodstawowywcity2Znak"/>
    <w:rsid w:val="0048210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482101"/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97F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paragraph" w:styleId="Nagwek1">
    <w:name w:val="heading 1"/>
    <w:aliases w:val=" Znak"/>
    <w:basedOn w:val="Normalny"/>
    <w:next w:val="Normalny"/>
    <w:link w:val="Nagwek1Znak"/>
    <w:qFormat/>
    <w:rsid w:val="00D713B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D713B4"/>
    <w:rPr>
      <w:rFonts w:ascii="Arial" w:eastAsia="Times New Roman" w:hAnsi="Arial" w:cs="Arial"/>
      <w:b/>
      <w:bCs/>
      <w:kern w:val="32"/>
      <w:sz w:val="32"/>
      <w:szCs w:val="32"/>
      <w:lang w:val="pl-PL" w:eastAsia="pl-PL"/>
    </w:rPr>
  </w:style>
  <w:style w:type="paragraph" w:styleId="Tekstpodstawowy">
    <w:name w:val="Body Text"/>
    <w:aliases w:val="bt,b,numerowany,Tekst podstawowy-bold"/>
    <w:basedOn w:val="Normalny"/>
    <w:link w:val="TekstpodstawowyZnak"/>
    <w:rsid w:val="00D713B4"/>
    <w:pPr>
      <w:jc w:val="both"/>
    </w:pPr>
    <w:rPr>
      <w:rFonts w:ascii="Arial" w:hAnsi="Arial" w:cs="Arial"/>
      <w:lang w:eastAsia="en-US"/>
    </w:rPr>
  </w:style>
  <w:style w:type="character" w:customStyle="1" w:styleId="TekstpodstawowyZnak">
    <w:name w:val="Tekst podstawowy Znak"/>
    <w:aliases w:val="bt Znak,b Znak,numerowany Znak,Tekst podstawowy-bold Znak"/>
    <w:basedOn w:val="Domylnaczcionkaakapitu"/>
    <w:link w:val="Tekstpodstawowy"/>
    <w:rsid w:val="00D713B4"/>
    <w:rPr>
      <w:rFonts w:ascii="Arial" w:eastAsia="Times New Roman" w:hAnsi="Arial" w:cs="Arial"/>
      <w:sz w:val="24"/>
      <w:szCs w:val="24"/>
      <w:lang w:val="pl-PL"/>
    </w:rPr>
  </w:style>
  <w:style w:type="paragraph" w:styleId="Tekstpodstawowywcity3">
    <w:name w:val="Body Text Indent 3"/>
    <w:basedOn w:val="Normalny"/>
    <w:link w:val="Tekstpodstawowywcity3Znak"/>
    <w:rsid w:val="00482101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482101"/>
    <w:rPr>
      <w:rFonts w:ascii="Times New Roman" w:eastAsia="Times New Roman" w:hAnsi="Times New Roman" w:cs="Times New Roman"/>
      <w:sz w:val="16"/>
      <w:szCs w:val="16"/>
      <w:lang w:val="pl-PL" w:eastAsia="pl-PL"/>
    </w:rPr>
  </w:style>
  <w:style w:type="paragraph" w:styleId="Tekstpodstawowywcity2">
    <w:name w:val="Body Text Indent 2"/>
    <w:basedOn w:val="Normalny"/>
    <w:link w:val="Tekstpodstawowywcity2Znak"/>
    <w:rsid w:val="0048210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482101"/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l</dc:creator>
  <cp:lastModifiedBy>Rafal</cp:lastModifiedBy>
  <cp:revision>2</cp:revision>
  <dcterms:created xsi:type="dcterms:W3CDTF">2018-11-30T10:33:00Z</dcterms:created>
  <dcterms:modified xsi:type="dcterms:W3CDTF">2018-11-30T10:33:00Z</dcterms:modified>
</cp:coreProperties>
</file>